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77777777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r w:rsidR="00000000">
        <w:fldChar w:fldCharType="begin"/>
      </w:r>
      <w:r w:rsidR="00000000">
        <w:instrText>HYPERLINK "https://softuni.bg/courses/programming-fundamentals-csharp-java-js-python"</w:instrText>
      </w:r>
      <w:r w:rsidR="00000000">
        <w:fldChar w:fldCharType="separate"/>
      </w:r>
      <w:bookmarkStart w:id="0" w:name="_GoBack1"/>
      <w:r>
        <w:rPr>
          <w:rStyle w:val="InternetLink"/>
        </w:rPr>
        <w:t xml:space="preserve">Programming </w:t>
      </w:r>
      <w:r w:rsidRPr="00D27EB6">
        <w:rPr>
          <w:rStyle w:val="InternetLink"/>
          <w:lang w:val="bg-BG"/>
        </w:rPr>
        <w:t>Fundamentals Course @SoftUni</w:t>
      </w:r>
      <w:r w:rsidR="00000000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Practice/Index/2518" \l "0"</w:instrText>
      </w:r>
      <w:r w:rsidR="00000000">
        <w:fldChar w:fldCharType="separate"/>
      </w:r>
      <w:r>
        <w:rPr>
          <w:rStyle w:val="InternetLink"/>
          <w:lang w:val="bg-BG"/>
        </w:rPr>
        <w:t>https://judge.softuni.org/Contests/Practice/Index/2518#0</w:t>
      </w:r>
      <w:r w:rsidR="00000000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Add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9C21E4"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Remove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="009C21E4" w:rsidRPr="00FE6215">
        <w:rPr>
          <w:rFonts w:ascii="Consolas" w:hAnsi="Consolas"/>
          <w:b/>
          <w:bCs/>
        </w:rPr>
        <w:t>start_index</w:t>
      </w:r>
      <w:proofErr w:type="spellEnd"/>
      <w:r w:rsidR="009C21E4" w:rsidRPr="00FE6215">
        <w:rPr>
          <w:rFonts w:ascii="Consolas" w:hAnsi="Consolas"/>
          <w:b/>
          <w:bCs/>
        </w:rPr>
        <w:t>}:{</w:t>
      </w:r>
      <w:proofErr w:type="spellStart"/>
      <w:r w:rsidR="009C21E4" w:rsidRPr="00FE6215">
        <w:rPr>
          <w:rFonts w:ascii="Consolas" w:hAnsi="Consolas"/>
          <w:b/>
          <w:bCs/>
        </w:rPr>
        <w:t>end_index</w:t>
      </w:r>
      <w:proofErr w:type="spellEnd"/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proofErr w:type="gramStart"/>
      <w:r w:rsidR="009C21E4"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="009C21E4" w:rsidRPr="00FF0D82">
        <w:rPr>
          <w:rFonts w:ascii="Consolas" w:hAnsi="Consolas"/>
          <w:b/>
          <w:bCs/>
        </w:rPr>
        <w:t>old_string</w:t>
      </w:r>
      <w:proofErr w:type="spellEnd"/>
      <w:r w:rsidR="009C21E4" w:rsidRPr="00FF0D82">
        <w:rPr>
          <w:rFonts w:ascii="Consolas" w:hAnsi="Consolas"/>
          <w:b/>
          <w:bCs/>
        </w:rPr>
        <w:t>}:{</w:t>
      </w:r>
      <w:proofErr w:type="spellStart"/>
      <w:r w:rsidR="009C21E4" w:rsidRPr="00FF0D82">
        <w:rPr>
          <w:rFonts w:ascii="Consolas" w:hAnsi="Consolas"/>
          <w:b/>
          <w:bCs/>
        </w:rPr>
        <w:t>new_string</w:t>
      </w:r>
      <w:proofErr w:type="spellEnd"/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06C4F72E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>!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7B1C1499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14:paraId="091FEF76" w14:textId="77777777" w:rsidTr="00AD258D">
        <w:trPr>
          <w:cantSplit/>
        </w:trPr>
        <w:tc>
          <w:tcPr>
            <w:tcW w:w="2972" w:type="dxa"/>
          </w:tcPr>
          <w:p w14:paraId="17C0C885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59D96464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03ED3483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3E04337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76097015" w14:textId="42367C8C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007D58C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63C2BD5A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0E70C59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31DCBCA" w14:textId="7AD191CA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6C71C9E3" w14:textId="0181A7B8" w:rsidR="002463D0" w:rsidRPr="00EF2B5F" w:rsidRDefault="002463D0" w:rsidP="002463D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3"/>
        <w:gridCol w:w="5612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:rsidRPr="00AD258D" w14:paraId="0B82E87B" w14:textId="77777777" w:rsidTr="00DD43E0">
        <w:trPr>
          <w:cantSplit/>
        </w:trPr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B7622" w14:textId="340C7892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</w:t>
            </w: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83FE432" w14:textId="7891F21E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6223717" w14:textId="2856B901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9A860E4" w14:textId="220431C2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B9A0E7A" w14:textId="7BF87C49" w:rsidR="00DD43E0" w:rsidRPr="00AD258D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3DB4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1F8E0500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66285FA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CBA8B68" w14:textId="77777777" w:rsidR="00DD43E0" w:rsidRPr="00AD258D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679DC" w14:textId="77777777" w:rsidR="007149CA" w:rsidRDefault="007149CA" w:rsidP="008068A2">
      <w:pPr>
        <w:spacing w:after="0" w:line="240" w:lineRule="auto"/>
      </w:pPr>
      <w:r>
        <w:separator/>
      </w:r>
    </w:p>
  </w:endnote>
  <w:endnote w:type="continuationSeparator" w:id="0">
    <w:p w14:paraId="74676C9C" w14:textId="77777777" w:rsidR="007149CA" w:rsidRDefault="007149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98746" w14:textId="77777777" w:rsidR="007149CA" w:rsidRDefault="007149CA" w:rsidP="008068A2">
      <w:pPr>
        <w:spacing w:after="0" w:line="240" w:lineRule="auto"/>
      </w:pPr>
      <w:r>
        <w:separator/>
      </w:r>
    </w:p>
  </w:footnote>
  <w:footnote w:type="continuationSeparator" w:id="0">
    <w:p w14:paraId="33D6D030" w14:textId="77777777" w:rsidR="007149CA" w:rsidRDefault="007149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931330">
    <w:abstractNumId w:val="4"/>
  </w:num>
  <w:num w:numId="2" w16cid:durableId="1116438192">
    <w:abstractNumId w:val="5"/>
  </w:num>
  <w:num w:numId="3" w16cid:durableId="1796370644">
    <w:abstractNumId w:val="7"/>
  </w:num>
  <w:num w:numId="4" w16cid:durableId="193346038">
    <w:abstractNumId w:val="8"/>
  </w:num>
  <w:num w:numId="5" w16cid:durableId="1474984767">
    <w:abstractNumId w:val="2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3"/>
  </w:num>
  <w:num w:numId="9" w16cid:durableId="1969967868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49CA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43E0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389</Words>
  <Characters>2307</Characters>
  <Application>Microsoft Office Word</Application>
  <DocSecurity>0</DocSecurity>
  <Lines>65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62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41</cp:revision>
  <cp:lastPrinted>2015-10-26T22:35:00Z</cp:lastPrinted>
  <dcterms:created xsi:type="dcterms:W3CDTF">2020-03-22T18:53:00Z</dcterms:created>
  <dcterms:modified xsi:type="dcterms:W3CDTF">2022-12-01T11:5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59935d6d633aab9baaef0b7f669d36fd342ea2a002198397a3394db511ba</vt:lpwstr>
  </property>
</Properties>
</file>